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1D1B" w14:textId="5D7EDD09" w:rsidR="00886433" w:rsidRPr="004E6DC4" w:rsidRDefault="00893B78" w:rsidP="00522F1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</w:pPr>
      <w:r w:rsidRPr="004E6DC4"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  <w:t>Apmācības</w:t>
      </w:r>
    </w:p>
    <w:p w14:paraId="742B6B5F" w14:textId="67E34A92" w:rsidR="00742514" w:rsidRPr="001F1607" w:rsidRDefault="00893B78" w:rsidP="00742514">
      <w:pPr>
        <w:jc w:val="center"/>
        <w:rPr>
          <w:rFonts w:ascii="Times New Roman" w:hAnsi="Times New Roman" w:cs="Times New Roman"/>
          <w:b/>
          <w:sz w:val="28"/>
          <w:szCs w:val="28"/>
          <w:lang w:val="lv-LV"/>
        </w:rPr>
      </w:pPr>
      <w:r w:rsidRPr="001F1607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r w:rsidRPr="001F1607">
        <w:rPr>
          <w:rFonts w:ascii="Times New Roman" w:hAnsi="Times New Roman" w:cs="Times New Roman"/>
          <w:b/>
          <w:sz w:val="28"/>
          <w:szCs w:val="28"/>
          <w:lang w:val="lv-LV"/>
        </w:rPr>
        <w:t>“</w:t>
      </w:r>
      <w:r w:rsidR="00CA7BC2" w:rsidRPr="001F1607">
        <w:rPr>
          <w:rFonts w:ascii="Times New Roman" w:hAnsi="Times New Roman" w:cs="Times New Roman"/>
          <w:b/>
          <w:sz w:val="28"/>
          <w:szCs w:val="28"/>
          <w:lang w:val="lv-LV"/>
        </w:rPr>
        <w:t>BRCGS  drošas pārtikas standarta 9. versijas izmaiņu skaidrojums</w:t>
      </w:r>
      <w:r w:rsidRPr="001F1607">
        <w:rPr>
          <w:rFonts w:ascii="Times New Roman" w:hAnsi="Times New Roman" w:cs="Times New Roman"/>
          <w:b/>
          <w:sz w:val="28"/>
          <w:szCs w:val="28"/>
          <w:lang w:val="lv-LV"/>
        </w:rPr>
        <w:t>”</w:t>
      </w:r>
    </w:p>
    <w:p w14:paraId="1A45536A" w14:textId="77777777" w:rsidR="004B3F83" w:rsidRPr="004E6DC4" w:rsidRDefault="004B3F83" w:rsidP="00742514">
      <w:pPr>
        <w:jc w:val="center"/>
        <w:rPr>
          <w:rFonts w:ascii="Verdana" w:eastAsia="Times New Roman" w:hAnsi="Verdana" w:cs="Times New Roman"/>
          <w:b/>
          <w:sz w:val="28"/>
          <w:szCs w:val="28"/>
          <w:lang w:val="lv-LV" w:eastAsia="lv-LV"/>
        </w:rPr>
      </w:pPr>
    </w:p>
    <w:p w14:paraId="40C312A6" w14:textId="77777777" w:rsidR="00742514" w:rsidRPr="00742514" w:rsidRDefault="00742514" w:rsidP="00742514">
      <w:pPr>
        <w:tabs>
          <w:tab w:val="center" w:pos="4513"/>
        </w:tabs>
        <w:suppressAutoHyphens/>
        <w:jc w:val="center"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1A5B8A99" w14:textId="77777777" w:rsidR="00252103" w:rsidRPr="00252103" w:rsidRDefault="00252103" w:rsidP="00252103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252103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asniedzēja</w:t>
      </w:r>
      <w:r w:rsidR="00742514" w:rsidRPr="00252103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:</w:t>
      </w:r>
      <w:r w:rsidR="00742514" w:rsidRPr="00742514">
        <w:rPr>
          <w:rFonts w:ascii="Verdana" w:eastAsia="Times New Roman" w:hAnsi="Verdana" w:cs="Times New Roman"/>
          <w:bCs/>
          <w:color w:val="1C1C1C"/>
          <w:sz w:val="20"/>
          <w:szCs w:val="20"/>
          <w:lang w:val="lv-LV" w:eastAsia="lv-LV"/>
        </w:rPr>
        <w:tab/>
      </w:r>
      <w:r w:rsidRPr="00252103">
        <w:rPr>
          <w:rFonts w:ascii="Times New Roman" w:hAnsi="Times New Roman" w:cs="Times New Roman"/>
          <w:b/>
          <w:bCs/>
          <w:color w:val="000000"/>
          <w:sz w:val="24"/>
          <w:szCs w:val="24"/>
          <w:lang w:val="lv-LV"/>
        </w:rPr>
        <w:t>Egita Sproģe</w:t>
      </w:r>
      <w:r w:rsidRPr="00252103">
        <w:rPr>
          <w:rFonts w:ascii="Times New Roman" w:hAnsi="Times New Roman" w:cs="Times New Roman"/>
          <w:sz w:val="24"/>
          <w:szCs w:val="24"/>
          <w:lang w:val="lv-LV"/>
        </w:rPr>
        <w:t xml:space="preserve">  </w:t>
      </w:r>
      <w:r w:rsidRPr="00252103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Vairāk kā 20 gadu pieredze HACCP sistēmas ieviešanā, uzturēšanā. </w:t>
      </w:r>
    </w:p>
    <w:p w14:paraId="33778329" w14:textId="0C8D0DEA" w:rsidR="00252103" w:rsidRPr="00252103" w:rsidRDefault="00252103" w:rsidP="00252103">
      <w:pPr>
        <w:ind w:left="720" w:firstLine="72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252103">
        <w:rPr>
          <w:rFonts w:ascii="Times New Roman" w:hAnsi="Times New Roman" w:cs="Times New Roman"/>
          <w:color w:val="000000"/>
          <w:sz w:val="24"/>
          <w:szCs w:val="24"/>
          <w:lang w:val="lv-LV"/>
        </w:rPr>
        <w:t>Pieredze IFS, BRC, RSPO standartu ieviešanā, uzturēšanā.</w:t>
      </w:r>
    </w:p>
    <w:p w14:paraId="0AEF95BD" w14:textId="77777777" w:rsidR="00252103" w:rsidRPr="00252103" w:rsidRDefault="00252103" w:rsidP="00252103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252103">
        <w:rPr>
          <w:rFonts w:ascii="Times New Roman" w:hAnsi="Times New Roman" w:cs="Times New Roman"/>
          <w:color w:val="000000"/>
          <w:sz w:val="24"/>
          <w:szCs w:val="24"/>
          <w:lang w:val="lv-LV"/>
        </w:rPr>
        <w:t>Iegūts Maģistra grāds TQM (Visaptverošā kvalitātes vadība)</w:t>
      </w:r>
    </w:p>
    <w:p w14:paraId="24501EF9" w14:textId="77777777" w:rsidR="00252103" w:rsidRPr="00252103" w:rsidRDefault="00252103" w:rsidP="00252103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5BC21D87" w14:textId="30C0E97C" w:rsidR="00742514" w:rsidRPr="00742514" w:rsidRDefault="00BB7272" w:rsidP="00252103">
      <w:pPr>
        <w:ind w:left="2880" w:hanging="2880"/>
        <w:rPr>
          <w:rFonts w:ascii="Verdana" w:eastAsia="Times New Roman" w:hAnsi="Verdana" w:cs="Times New Roman"/>
          <w:sz w:val="20"/>
          <w:szCs w:val="20"/>
          <w:lang w:val="lv-LV" w:eastAsia="lv-LV"/>
        </w:rPr>
      </w:pPr>
      <w:r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</w:p>
    <w:p w14:paraId="40F3A96C" w14:textId="2C2AD65C" w:rsidR="00742514" w:rsidRPr="00F76C1B" w:rsidRDefault="00742514" w:rsidP="00F76C1B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671D30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Laiks:</w:t>
      </w:r>
      <w:r w:rsidRPr="00671D30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="00384E17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 xml:space="preserve"> 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202</w:t>
      </w:r>
      <w:r w:rsidR="00F4035E">
        <w:rPr>
          <w:rFonts w:ascii="Times New Roman" w:hAnsi="Times New Roman" w:cs="Times New Roman"/>
          <w:color w:val="000000"/>
          <w:sz w:val="24"/>
          <w:szCs w:val="24"/>
          <w:lang w:val="lv-LV"/>
        </w:rPr>
        <w:t>4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. gada </w:t>
      </w:r>
      <w:r w:rsidR="001F1607">
        <w:rPr>
          <w:rFonts w:ascii="Times New Roman" w:hAnsi="Times New Roman" w:cs="Times New Roman"/>
          <w:color w:val="000000"/>
          <w:sz w:val="24"/>
          <w:szCs w:val="24"/>
          <w:lang w:val="lv-LV"/>
        </w:rPr>
        <w:t>1</w:t>
      </w:r>
      <w:r w:rsidR="00387206">
        <w:rPr>
          <w:rFonts w:ascii="Times New Roman" w:hAnsi="Times New Roman" w:cs="Times New Roman"/>
          <w:color w:val="000000"/>
          <w:sz w:val="24"/>
          <w:szCs w:val="24"/>
          <w:lang w:val="lv-LV"/>
        </w:rPr>
        <w:t>1</w:t>
      </w:r>
      <w:r w:rsidR="0088643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.</w:t>
      </w:r>
      <w:r w:rsidR="00387206">
        <w:rPr>
          <w:rFonts w:ascii="Times New Roman" w:hAnsi="Times New Roman" w:cs="Times New Roman"/>
          <w:color w:val="000000"/>
          <w:sz w:val="24"/>
          <w:szCs w:val="24"/>
          <w:lang w:val="lv-LV"/>
        </w:rPr>
        <w:t>aprīlis</w:t>
      </w:r>
    </w:p>
    <w:p w14:paraId="5EB764DB" w14:textId="77777777" w:rsidR="00742514" w:rsidRPr="00F76C1B" w:rsidRDefault="00742514" w:rsidP="00F76C1B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3CA5107B" w14:textId="27EBF6A7" w:rsidR="00742514" w:rsidRPr="00F76C1B" w:rsidRDefault="00742514" w:rsidP="00742514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Norises vieta</w:t>
      </w:r>
      <w:r w:rsidRPr="00F76C1B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       </w:t>
      </w:r>
      <w:r w:rsidR="00F76C1B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</w:t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  <w:r w:rsidR="0025210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ZOOM platforma.</w:t>
      </w:r>
    </w:p>
    <w:p w14:paraId="2376203E" w14:textId="77777777" w:rsidR="00742514" w:rsidRPr="00742514" w:rsidRDefault="00742514" w:rsidP="00742514">
      <w:pPr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05BFB109" w14:textId="46987B27" w:rsidR="00742514" w:rsidRPr="00146A48" w:rsidRDefault="00742514" w:rsidP="00146A48">
      <w:pPr>
        <w:ind w:left="720" w:hanging="720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Cena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F76C1B" w:rsidRPr="00886584">
        <w:rPr>
          <w:rFonts w:ascii="Verdana" w:eastAsia="Times New Roman" w:hAnsi="Verdana" w:cs="Times New Roman"/>
          <w:b/>
          <w:bCs/>
          <w:sz w:val="20"/>
          <w:szCs w:val="20"/>
          <w:lang w:val="lv-LV" w:eastAsia="lv-LV"/>
        </w:rPr>
        <w:t xml:space="preserve">           </w:t>
      </w:r>
      <w:r w:rsidR="00F4035E" w:rsidRPr="0088658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1</w:t>
      </w:r>
      <w:r w:rsidR="001F1607" w:rsidRPr="0088658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65</w:t>
      </w:r>
      <w:r w:rsidR="00F76C1B" w:rsidRPr="0088658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.00</w:t>
      </w:r>
      <w:r w:rsidR="00886433" w:rsidRPr="0088658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 xml:space="preserve"> </w:t>
      </w:r>
      <w:proofErr w:type="spellStart"/>
      <w:r w:rsidR="00886433" w:rsidRPr="0088658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Eur</w:t>
      </w:r>
      <w:proofErr w:type="spellEnd"/>
      <w:r w:rsidR="00BB7272" w:rsidRPr="00146A48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2F0834" w:rsidRPr="00146A48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ienam klausītājam</w:t>
      </w:r>
      <w:r w:rsidR="00E31CD4" w:rsidRPr="00146A48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, </w:t>
      </w:r>
      <w:r w:rsidR="00146A48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piesakot </w:t>
      </w:r>
      <w:r w:rsidR="002E3F45" w:rsidRPr="00886584">
        <w:rPr>
          <w:rFonts w:ascii="Times New Roman" w:hAnsi="Times New Roman" w:cs="Times New Roman"/>
          <w:i/>
          <w:iCs/>
          <w:sz w:val="24"/>
          <w:szCs w:val="24"/>
          <w:lang w:val="lv-LV"/>
        </w:rPr>
        <w:t>div</w:t>
      </w:r>
      <w:r w:rsidR="00146A48" w:rsidRPr="00886584">
        <w:rPr>
          <w:rFonts w:ascii="Times New Roman" w:hAnsi="Times New Roman" w:cs="Times New Roman"/>
          <w:i/>
          <w:iCs/>
          <w:sz w:val="24"/>
          <w:szCs w:val="24"/>
          <w:lang w:val="lv-LV"/>
        </w:rPr>
        <w:t>us</w:t>
      </w:r>
      <w:r w:rsidR="002E3F45" w:rsidRPr="00886584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ai vairāk</w:t>
      </w:r>
      <w:r w:rsidR="00146A48" w:rsidRPr="00886584">
        <w:rPr>
          <w:rFonts w:ascii="Times New Roman" w:hAnsi="Times New Roman" w:cs="Times New Roman"/>
          <w:i/>
          <w:iCs/>
          <w:sz w:val="24"/>
          <w:szCs w:val="24"/>
          <w:lang w:val="lv-LV"/>
        </w:rPr>
        <w:t>us</w:t>
      </w:r>
      <w:r w:rsidR="002E3F45" w:rsidRPr="00886584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dalībniekus</w:t>
      </w:r>
      <w:r w:rsidR="002E3F45" w:rsidRPr="00146A48">
        <w:rPr>
          <w:rFonts w:ascii="Times New Roman" w:hAnsi="Times New Roman" w:cs="Times New Roman"/>
          <w:b/>
          <w:bCs/>
          <w:i/>
          <w:iCs/>
          <w:sz w:val="24"/>
          <w:szCs w:val="24"/>
          <w:lang w:val="lv-LV"/>
        </w:rPr>
        <w:t xml:space="preserve"> tiek piešķirta 20% atlaide no kopējās summas</w:t>
      </w:r>
      <w:r w:rsidR="00886584">
        <w:rPr>
          <w:rFonts w:ascii="Times New Roman" w:hAnsi="Times New Roman" w:cs="Times New Roman"/>
          <w:b/>
          <w:bCs/>
          <w:i/>
          <w:iCs/>
          <w:sz w:val="24"/>
          <w:szCs w:val="24"/>
          <w:lang w:val="lv-LV"/>
        </w:rPr>
        <w:t>.</w:t>
      </w:r>
    </w:p>
    <w:p w14:paraId="25F756D3" w14:textId="77777777" w:rsidR="00742514" w:rsidRPr="00742514" w:rsidRDefault="00742514" w:rsidP="00742514">
      <w:pPr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p w14:paraId="1CCAAB1B" w14:textId="02E79505" w:rsidR="00742514" w:rsidRPr="00CA77C5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</w:pPr>
      <w:r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Lai piereģistrētos </w:t>
      </w:r>
      <w:r w:rsidR="00384E17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>apmācībām</w:t>
      </w:r>
      <w:r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>, lūdzu, aizpildiet anketu un nosūtiet to uz e-past</w:t>
      </w:r>
      <w:r w:rsidR="00384E17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u </w:t>
      </w:r>
      <w:r w:rsidR="00384E17" w:rsidRPr="00CA77C5">
        <w:rPr>
          <w:rFonts w:ascii="Times New Roman" w:eastAsia="Times New Roman" w:hAnsi="Times New Roman" w:cs="Times New Roman"/>
          <w:b/>
          <w:bCs/>
          <w:color w:val="006600"/>
          <w:sz w:val="26"/>
          <w:szCs w:val="26"/>
          <w:lang w:val="lv-LV" w:eastAsia="lv-LV"/>
        </w:rPr>
        <w:t>info@gbc.lv</w:t>
      </w:r>
      <w:r w:rsidRPr="00CA77C5">
        <w:rPr>
          <w:rFonts w:ascii="Times New Roman" w:eastAsia="Times New Roman" w:hAnsi="Times New Roman" w:cs="Times New Roman"/>
          <w:b/>
          <w:bCs/>
          <w:color w:val="006600"/>
          <w:sz w:val="26"/>
          <w:szCs w:val="26"/>
          <w:lang w:val="lv-LV" w:eastAsia="lv-LV"/>
        </w:rPr>
        <w:t>.</w:t>
      </w:r>
      <w:r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 Pēc anketas saņemšanas, sazināsimies ar Jums un apstiprināsim dalību seminārā.</w:t>
      </w:r>
    </w:p>
    <w:p w14:paraId="2612E51B" w14:textId="77777777" w:rsidR="00742514" w:rsidRPr="00CA77C5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</w:pPr>
    </w:p>
    <w:p w14:paraId="3DEBFC6C" w14:textId="2FB3AAC5" w:rsidR="00742514" w:rsidRPr="00CA77C5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</w:pPr>
      <w:r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>Ja rodas jautājumi, lūdzu, sazinieties ar</w:t>
      </w:r>
      <w:r w:rsidR="00384E17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 </w:t>
      </w:r>
      <w:r w:rsidR="00EA1B86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>mums</w:t>
      </w:r>
      <w:r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 pa tālruni </w:t>
      </w:r>
      <w:r w:rsidR="00384E17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>+371</w:t>
      </w:r>
      <w:r w:rsidR="005E31E1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 </w:t>
      </w:r>
      <w:r w:rsidR="00384E17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>29992257</w:t>
      </w:r>
      <w:r w:rsidR="00A54937"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 vai </w:t>
      </w:r>
      <w:r w:rsidRPr="00CA77C5">
        <w:rPr>
          <w:rFonts w:ascii="Times New Roman" w:eastAsia="Times New Roman" w:hAnsi="Times New Roman" w:cs="Times New Roman"/>
          <w:color w:val="1C1C1C"/>
          <w:sz w:val="26"/>
          <w:szCs w:val="26"/>
          <w:lang w:val="lv-LV" w:eastAsia="lv-LV"/>
        </w:rPr>
        <w:t xml:space="preserve"> e-pastu </w:t>
      </w:r>
      <w:hyperlink r:id="rId9" w:history="1">
        <w:r w:rsidR="00A54937" w:rsidRPr="00CA77C5">
          <w:rPr>
            <w:rStyle w:val="Hyperlink"/>
            <w:rFonts w:ascii="Times New Roman" w:eastAsia="Times New Roman" w:hAnsi="Times New Roman" w:cs="Times New Roman"/>
            <w:b/>
            <w:bCs/>
            <w:color w:val="006600"/>
            <w:sz w:val="26"/>
            <w:szCs w:val="26"/>
            <w:u w:val="none"/>
            <w:lang w:val="lv-LV" w:eastAsia="lv-LV"/>
          </w:rPr>
          <w:t>info@gbc.lv</w:t>
        </w:r>
      </w:hyperlink>
      <w:r w:rsidRPr="00CA77C5">
        <w:rPr>
          <w:rFonts w:ascii="Times New Roman" w:eastAsia="Times New Roman" w:hAnsi="Times New Roman" w:cs="Times New Roman"/>
          <w:b/>
          <w:bCs/>
          <w:color w:val="006600"/>
          <w:sz w:val="26"/>
          <w:szCs w:val="26"/>
          <w:lang w:val="lv-LV" w:eastAsia="lv-LV"/>
        </w:rPr>
        <w:t>.</w:t>
      </w:r>
      <w:r w:rsidRPr="00CA77C5">
        <w:rPr>
          <w:rFonts w:ascii="Times New Roman" w:eastAsia="Times New Roman" w:hAnsi="Times New Roman" w:cs="Times New Roman"/>
          <w:color w:val="006600"/>
          <w:sz w:val="26"/>
          <w:szCs w:val="26"/>
          <w:lang w:val="lv-LV" w:eastAsia="lv-LV"/>
        </w:rPr>
        <w:t xml:space="preserve"> </w:t>
      </w:r>
    </w:p>
    <w:p w14:paraId="20801D7B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tbl>
      <w:tblPr>
        <w:tblW w:w="9531" w:type="dxa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7013"/>
      </w:tblGrid>
      <w:tr w:rsidR="00742514" w:rsidRPr="00742514" w14:paraId="20935B82" w14:textId="77777777" w:rsidTr="009610FF">
        <w:trPr>
          <w:trHeight w:val="345"/>
        </w:trPr>
        <w:tc>
          <w:tcPr>
            <w:tcW w:w="2518" w:type="dxa"/>
            <w:shd w:val="clear" w:color="auto" w:fill="auto"/>
          </w:tcPr>
          <w:p w14:paraId="6DF7B5DF" w14:textId="77777777" w:rsidR="00742514" w:rsidRPr="00D6295E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Uzņēmums</w:t>
            </w:r>
          </w:p>
        </w:tc>
        <w:tc>
          <w:tcPr>
            <w:tcW w:w="7013" w:type="dxa"/>
            <w:shd w:val="clear" w:color="auto" w:fill="auto"/>
          </w:tcPr>
          <w:p w14:paraId="5309231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0A135C9" w14:textId="77777777" w:rsidTr="009610FF">
        <w:trPr>
          <w:trHeight w:val="406"/>
        </w:trPr>
        <w:tc>
          <w:tcPr>
            <w:tcW w:w="2518" w:type="dxa"/>
            <w:shd w:val="clear" w:color="auto" w:fill="auto"/>
          </w:tcPr>
          <w:p w14:paraId="502A4844" w14:textId="77777777" w:rsidR="00742514" w:rsidRPr="00D6295E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PVN / </w:t>
            </w:r>
            <w:proofErr w:type="spellStart"/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Reģ</w:t>
            </w:r>
            <w:proofErr w:type="spellEnd"/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. Nr.</w:t>
            </w:r>
          </w:p>
        </w:tc>
        <w:tc>
          <w:tcPr>
            <w:tcW w:w="7013" w:type="dxa"/>
            <w:shd w:val="clear" w:color="auto" w:fill="auto"/>
          </w:tcPr>
          <w:p w14:paraId="012341D5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2029EAAB" w14:textId="77777777" w:rsidTr="009610FF">
        <w:trPr>
          <w:trHeight w:val="411"/>
        </w:trPr>
        <w:tc>
          <w:tcPr>
            <w:tcW w:w="2518" w:type="dxa"/>
            <w:shd w:val="clear" w:color="auto" w:fill="auto"/>
          </w:tcPr>
          <w:p w14:paraId="03993CB6" w14:textId="77777777" w:rsidR="00742514" w:rsidRPr="00D6295E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Adrese </w:t>
            </w:r>
          </w:p>
        </w:tc>
        <w:tc>
          <w:tcPr>
            <w:tcW w:w="7013" w:type="dxa"/>
            <w:shd w:val="clear" w:color="auto" w:fill="auto"/>
          </w:tcPr>
          <w:p w14:paraId="28BAC525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1D8ABB95" w14:textId="77777777" w:rsidTr="009610FF">
        <w:trPr>
          <w:trHeight w:val="417"/>
        </w:trPr>
        <w:tc>
          <w:tcPr>
            <w:tcW w:w="2518" w:type="dxa"/>
            <w:shd w:val="clear" w:color="auto" w:fill="auto"/>
          </w:tcPr>
          <w:p w14:paraId="031C6DE1" w14:textId="77777777" w:rsidR="00742514" w:rsidRPr="00D6295E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Kontaktpersona</w:t>
            </w:r>
          </w:p>
        </w:tc>
        <w:tc>
          <w:tcPr>
            <w:tcW w:w="7013" w:type="dxa"/>
            <w:shd w:val="clear" w:color="auto" w:fill="auto"/>
          </w:tcPr>
          <w:p w14:paraId="74AFF659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/>
                <w:b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744F39EB" w14:textId="77777777" w:rsidTr="009610FF">
        <w:trPr>
          <w:trHeight w:val="423"/>
        </w:trPr>
        <w:tc>
          <w:tcPr>
            <w:tcW w:w="2518" w:type="dxa"/>
            <w:shd w:val="clear" w:color="auto" w:fill="auto"/>
          </w:tcPr>
          <w:p w14:paraId="6E4B0849" w14:textId="77777777" w:rsidR="00742514" w:rsidRPr="00D6295E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Tālrunis</w:t>
            </w:r>
          </w:p>
        </w:tc>
        <w:tc>
          <w:tcPr>
            <w:tcW w:w="7013" w:type="dxa"/>
            <w:shd w:val="clear" w:color="auto" w:fill="auto"/>
          </w:tcPr>
          <w:p w14:paraId="4F89CB75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1A2491" w14:textId="77777777" w:rsidTr="009610FF">
        <w:trPr>
          <w:trHeight w:val="407"/>
        </w:trPr>
        <w:tc>
          <w:tcPr>
            <w:tcW w:w="2518" w:type="dxa"/>
            <w:shd w:val="clear" w:color="auto" w:fill="auto"/>
          </w:tcPr>
          <w:p w14:paraId="1E6DD439" w14:textId="77777777" w:rsidR="00742514" w:rsidRPr="00D6295E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E-pasts</w:t>
            </w:r>
          </w:p>
        </w:tc>
        <w:tc>
          <w:tcPr>
            <w:tcW w:w="7013" w:type="dxa"/>
            <w:shd w:val="clear" w:color="auto" w:fill="auto"/>
          </w:tcPr>
          <w:p w14:paraId="76735F4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/>
                <w:sz w:val="20"/>
                <w:szCs w:val="20"/>
                <w:lang w:val="lv-LV" w:eastAsia="lv-LV"/>
              </w:rPr>
            </w:pPr>
          </w:p>
        </w:tc>
      </w:tr>
      <w:tr w:rsidR="00FC30D6" w:rsidRPr="00742514" w14:paraId="7CAC5498" w14:textId="77777777" w:rsidTr="009610FF">
        <w:trPr>
          <w:trHeight w:val="407"/>
        </w:trPr>
        <w:tc>
          <w:tcPr>
            <w:tcW w:w="2518" w:type="dxa"/>
            <w:shd w:val="clear" w:color="auto" w:fill="auto"/>
          </w:tcPr>
          <w:p w14:paraId="36D71F33" w14:textId="626BAE1B" w:rsidR="00FC30D6" w:rsidRPr="00D6295E" w:rsidRDefault="00FC30D6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D6295E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Bankas rekvizīti</w:t>
            </w:r>
          </w:p>
        </w:tc>
        <w:tc>
          <w:tcPr>
            <w:tcW w:w="7013" w:type="dxa"/>
            <w:shd w:val="clear" w:color="auto" w:fill="auto"/>
          </w:tcPr>
          <w:p w14:paraId="75D4B839" w14:textId="77777777" w:rsidR="00FC30D6" w:rsidRPr="00742514" w:rsidRDefault="00FC30D6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/>
                <w:sz w:val="20"/>
                <w:szCs w:val="20"/>
                <w:lang w:val="lv-LV" w:eastAsia="lv-LV"/>
              </w:rPr>
            </w:pPr>
          </w:p>
        </w:tc>
      </w:tr>
    </w:tbl>
    <w:p w14:paraId="5CF9B480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p w14:paraId="728E8CEE" w14:textId="77777777" w:rsidR="00742514" w:rsidRPr="00671D30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</w:pPr>
      <w:r w:rsidRPr="00671D30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ieteiktie dalībnieki:</w:t>
      </w:r>
    </w:p>
    <w:p w14:paraId="61C17F05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tbl>
      <w:tblPr>
        <w:tblW w:w="954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8640"/>
      </w:tblGrid>
      <w:tr w:rsidR="00742514" w:rsidRPr="00742514" w14:paraId="04262222" w14:textId="77777777" w:rsidTr="009610FF">
        <w:trPr>
          <w:trHeight w:val="467"/>
        </w:trPr>
        <w:tc>
          <w:tcPr>
            <w:tcW w:w="900" w:type="dxa"/>
            <w:shd w:val="clear" w:color="auto" w:fill="auto"/>
          </w:tcPr>
          <w:p w14:paraId="5732C6B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i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  <w:shd w:val="clear" w:color="auto" w:fill="auto"/>
          </w:tcPr>
          <w:p w14:paraId="51FD795F" w14:textId="5BF2DF48" w:rsidR="00742514" w:rsidRPr="00671D30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671D30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Vārds</w:t>
            </w:r>
            <w:r w:rsidR="00671D30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,</w:t>
            </w:r>
            <w:r w:rsidRPr="00671D30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 Uzvārds</w:t>
            </w:r>
          </w:p>
        </w:tc>
      </w:tr>
      <w:tr w:rsidR="00742514" w:rsidRPr="00742514" w14:paraId="21970200" w14:textId="77777777" w:rsidTr="009610FF">
        <w:trPr>
          <w:trHeight w:val="403"/>
        </w:trPr>
        <w:tc>
          <w:tcPr>
            <w:tcW w:w="900" w:type="dxa"/>
            <w:shd w:val="clear" w:color="auto" w:fill="auto"/>
          </w:tcPr>
          <w:p w14:paraId="45F8260D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1.</w:t>
            </w:r>
          </w:p>
        </w:tc>
        <w:tc>
          <w:tcPr>
            <w:tcW w:w="8640" w:type="dxa"/>
            <w:shd w:val="clear" w:color="auto" w:fill="auto"/>
          </w:tcPr>
          <w:p w14:paraId="5BD8A74C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2972FD" w14:textId="77777777" w:rsidTr="009610FF">
        <w:trPr>
          <w:trHeight w:val="423"/>
        </w:trPr>
        <w:tc>
          <w:tcPr>
            <w:tcW w:w="900" w:type="dxa"/>
            <w:shd w:val="clear" w:color="auto" w:fill="auto"/>
          </w:tcPr>
          <w:p w14:paraId="3934895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2.</w:t>
            </w:r>
          </w:p>
        </w:tc>
        <w:tc>
          <w:tcPr>
            <w:tcW w:w="8640" w:type="dxa"/>
            <w:shd w:val="clear" w:color="auto" w:fill="auto"/>
          </w:tcPr>
          <w:p w14:paraId="2F8602E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AD02025" w14:textId="77777777" w:rsidTr="009610FF">
        <w:trPr>
          <w:trHeight w:val="415"/>
        </w:trPr>
        <w:tc>
          <w:tcPr>
            <w:tcW w:w="900" w:type="dxa"/>
            <w:shd w:val="clear" w:color="auto" w:fill="auto"/>
          </w:tcPr>
          <w:p w14:paraId="282D3A6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3.</w:t>
            </w:r>
          </w:p>
        </w:tc>
        <w:tc>
          <w:tcPr>
            <w:tcW w:w="8640" w:type="dxa"/>
            <w:shd w:val="clear" w:color="auto" w:fill="auto"/>
          </w:tcPr>
          <w:p w14:paraId="6A26BA9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0CD5AD0" w14:textId="77777777" w:rsidTr="009610FF">
        <w:trPr>
          <w:trHeight w:val="426"/>
        </w:trPr>
        <w:tc>
          <w:tcPr>
            <w:tcW w:w="900" w:type="dxa"/>
            <w:shd w:val="clear" w:color="auto" w:fill="auto"/>
          </w:tcPr>
          <w:p w14:paraId="4D6E129E" w14:textId="0FF64011" w:rsidR="00742514" w:rsidRPr="00742514" w:rsidRDefault="00C216A8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4.</w:t>
            </w:r>
          </w:p>
        </w:tc>
        <w:tc>
          <w:tcPr>
            <w:tcW w:w="8640" w:type="dxa"/>
            <w:shd w:val="clear" w:color="auto" w:fill="auto"/>
          </w:tcPr>
          <w:p w14:paraId="12CD15E3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</w:tbl>
    <w:p w14:paraId="4121C3FD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p w14:paraId="4768A65D" w14:textId="313FB83F" w:rsidR="00742514" w:rsidRPr="009A10E8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Rēķinu par dalību seminārā jāapmaksā </w:t>
      </w:r>
      <w:r w:rsidR="00384E17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1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nedēļu laikā no rēķina izdošanas dienas. </w:t>
      </w:r>
    </w:p>
    <w:p w14:paraId="0F0181FB" w14:textId="4D0908A8" w:rsidR="00A2090D" w:rsidRPr="009A10E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14C31561" w14:textId="73222BEB" w:rsidR="00742514" w:rsidRPr="00325C7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Pieteikumu anulēšana veicama </w:t>
      </w:r>
      <w:proofErr w:type="spellStart"/>
      <w:r w:rsidR="007D1E7E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rakstveid</w:t>
      </w:r>
      <w:r w:rsidR="007D1E7E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ā</w:t>
      </w:r>
      <w:proofErr w:type="spellEnd"/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. Atsakoties no dalības kursos </w:t>
      </w:r>
      <w:r w:rsidR="003F73F2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7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vai mazāk darba dienas pirms kursu sākuma, kursu administrēšanas maksa </w:t>
      </w:r>
      <w:r w:rsidR="003027D5"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>3</w:t>
      </w:r>
      <w:r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 xml:space="preserve">0% 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apmērā no cenas netiek atmaksāta.</w:t>
      </w:r>
    </w:p>
    <w:p w14:paraId="025F3475" w14:textId="77777777" w:rsidR="00126795" w:rsidRPr="002B032B" w:rsidRDefault="00126795" w:rsidP="00742514">
      <w:pPr>
        <w:rPr>
          <w:lang w:val="lv-LV"/>
        </w:rPr>
      </w:pPr>
    </w:p>
    <w:sectPr w:rsidR="00126795" w:rsidRPr="002B032B" w:rsidSect="00262096">
      <w:headerReference w:type="first" r:id="rId10"/>
      <w:footerReference w:type="first" r:id="rId11"/>
      <w:pgSz w:w="11907" w:h="16839"/>
      <w:pgMar w:top="1757" w:right="1134" w:bottom="1361" w:left="1191" w:header="510" w:footer="454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3D1A3" w14:textId="77777777" w:rsidR="00262096" w:rsidRDefault="00262096">
      <w:r>
        <w:separator/>
      </w:r>
    </w:p>
  </w:endnote>
  <w:endnote w:type="continuationSeparator" w:id="0">
    <w:p w14:paraId="52BB79C0" w14:textId="77777777" w:rsidR="00262096" w:rsidRDefault="00262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8D426" w14:textId="1AF5DCE3" w:rsidR="001261DA" w:rsidRPr="001261DA" w:rsidRDefault="00000000">
    <w:pPr>
      <w:pStyle w:val="Footer"/>
      <w:rPr>
        <w:lang w:val="lv-LV"/>
      </w:rPr>
    </w:pPr>
    <w:hyperlink r:id="rId1" w:history="1">
      <w:r w:rsidR="001261DA" w:rsidRPr="001261DA">
        <w:rPr>
          <w:rStyle w:val="Hyperlink"/>
          <w:color w:val="006600"/>
          <w:sz w:val="20"/>
          <w:szCs w:val="20"/>
          <w:u w:val="none"/>
          <w:lang w:val="lv-LV"/>
        </w:rPr>
        <w:t>www.gbc.lv</w:t>
      </w:r>
    </w:hyperlink>
    <w:r w:rsidR="001261DA" w:rsidRPr="001261DA">
      <w:rPr>
        <w:color w:val="006600"/>
        <w:sz w:val="20"/>
        <w:szCs w:val="20"/>
        <w:lang w:val="lv-LV"/>
      </w:rPr>
      <w:t xml:space="preserve">                                                    </w:t>
    </w:r>
    <w:r w:rsidR="001261DA" w:rsidRPr="001261DA">
      <w:rPr>
        <w:lang w:val="lv-LV"/>
      </w:rPr>
      <w:t xml:space="preserve">           </w:t>
    </w:r>
    <w:r w:rsidR="001261DA">
      <w:rPr>
        <w:lang w:val="lv-LV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8A5CB" w14:textId="77777777" w:rsidR="00262096" w:rsidRDefault="00262096">
      <w:r>
        <w:separator/>
      </w:r>
    </w:p>
  </w:footnote>
  <w:footnote w:type="continuationSeparator" w:id="0">
    <w:p w14:paraId="1C01F280" w14:textId="77777777" w:rsidR="00262096" w:rsidRDefault="002620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C95DB" w14:textId="77777777" w:rsidR="00FF5B12" w:rsidRDefault="00A0118F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F4BC8E" wp14:editId="2DF2590C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41AED3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" o:allowincell="f" strokecolor="#009fda" strokeweight=".25pt">
              <w10:wrap anchorx="page" anchory="page"/>
            </v:line>
          </w:pict>
        </mc:Fallback>
      </mc:AlternateContent>
    </w:r>
    <w:r w:rsidR="003F73F2">
      <w:rPr>
        <w:noProof/>
      </w:rPr>
      <w:drawing>
        <wp:anchor distT="0" distB="0" distL="114300" distR="114300" simplePos="0" relativeHeight="251659264" behindDoc="1" locked="0" layoutInCell="1" allowOverlap="1" wp14:anchorId="4BC23B17" wp14:editId="4FD9466D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00100" cy="638175"/>
          <wp:effectExtent l="0" t="0" r="0" b="0"/>
          <wp:wrapTight wrapText="bothSides">
            <wp:wrapPolygon edited="0">
              <wp:start x="2571" y="645"/>
              <wp:lineTo x="0" y="5158"/>
              <wp:lineTo x="0" y="18699"/>
              <wp:lineTo x="514" y="20633"/>
              <wp:lineTo x="9771" y="20633"/>
              <wp:lineTo x="20571" y="19343"/>
              <wp:lineTo x="21086" y="18699"/>
              <wp:lineTo x="21086" y="3224"/>
              <wp:lineTo x="20057" y="645"/>
              <wp:lineTo x="2571" y="645"/>
            </wp:wrapPolygon>
          </wp:wrapTight>
          <wp:docPr id="93439410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5B12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</w:p>
  <w:p w14:paraId="0E529990" w14:textId="76771C5E" w:rsidR="00866BDC" w:rsidRPr="00866BDC" w:rsidRDefault="00FF5B12" w:rsidP="00A54937">
    <w:pPr>
      <w:rPr>
        <w:sz w:val="2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</w:t>
    </w:r>
    <w:r w:rsidR="00A54937" w:rsidRPr="00A54937">
      <w:rPr>
        <w:rFonts w:ascii="Times New Roman" w:hAnsi="Times New Roman" w:cs="Times New Roman"/>
        <w:b/>
        <w:bCs/>
        <w:sz w:val="24"/>
        <w:szCs w:val="24"/>
      </w:rPr>
      <w:t>DALĪBNIEKU REĢISTRĀCIJAS ANKETA</w:t>
    </w:r>
  </w:p>
  <w:p w14:paraId="6D939B91" w14:textId="77777777" w:rsidR="00FF5B12" w:rsidRDefault="00FF5B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64E68DB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7417588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204EC9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17476723">
    <w:abstractNumId w:val="10"/>
  </w:num>
  <w:num w:numId="2" w16cid:durableId="1098713544">
    <w:abstractNumId w:val="9"/>
  </w:num>
  <w:num w:numId="3" w16cid:durableId="1516578695">
    <w:abstractNumId w:val="8"/>
  </w:num>
  <w:num w:numId="4" w16cid:durableId="307633515">
    <w:abstractNumId w:val="12"/>
  </w:num>
  <w:num w:numId="5" w16cid:durableId="1656254047">
    <w:abstractNumId w:val="7"/>
  </w:num>
  <w:num w:numId="6" w16cid:durableId="13773087">
    <w:abstractNumId w:val="6"/>
  </w:num>
  <w:num w:numId="7" w16cid:durableId="1211913883">
    <w:abstractNumId w:val="5"/>
  </w:num>
  <w:num w:numId="8" w16cid:durableId="1931620816">
    <w:abstractNumId w:val="4"/>
  </w:num>
  <w:num w:numId="9" w16cid:durableId="222983611">
    <w:abstractNumId w:val="3"/>
  </w:num>
  <w:num w:numId="10" w16cid:durableId="155191560">
    <w:abstractNumId w:val="2"/>
  </w:num>
  <w:num w:numId="11" w16cid:durableId="372004050">
    <w:abstractNumId w:val="1"/>
  </w:num>
  <w:num w:numId="12" w16cid:durableId="237831129">
    <w:abstractNumId w:val="0"/>
  </w:num>
  <w:num w:numId="13" w16cid:durableId="1995721553">
    <w:abstractNumId w:val="11"/>
  </w:num>
  <w:num w:numId="14" w16cid:durableId="2024891616">
    <w:abstractNumId w:val="14"/>
  </w:num>
  <w:num w:numId="15" w16cid:durableId="565839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1.dotx"/>
    <w:docVar w:name="DFS_FormId" w:val="1757"/>
    <w:docVar w:name="DFS_FormNo" w:val="COR 001"/>
    <w:docVar w:name="DFS_FormversionNo" w:val="11"/>
    <w:docVar w:name="DFS_Issue" w:val="2021-03"/>
    <w:docVar w:name="DNVeFormDoc_guid" w:val="7ea61816b9704bdd91aa3eab497d9c99"/>
    <w:docVar w:name="eForms Core NewDocument" w:val="2022-10-11T13:26:23Z"/>
    <w:docVar w:name="eForms_xdoc_doc_config" w:val="&lt;?xml version=&quot;1.0&quot; encoding=&quot;UTF-8&quot;?&gt;&lt;DNVeFormsCore version=&quot;1.0&quot;&gt;&lt;doc_config client_app=&quot;&quot;&gt;&lt;setting name=&quot;form_config&quot;&gt;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6F9583A-CA33-4B48-A2CB-ADE240E7444F}"/>
    <w:docVar w:name="eFormsFormConfig" w:val="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303 055000"/>
    <w:docVar w:name="TB build utc" w:val="2021-03-03T04:50:08"/>
    <w:docVar w:name="TB filename" w:val="COR001.dotx"/>
    <w:docVar w:name="TB id" w:val="7304"/>
    <w:docVar w:name="TB name" w:val="COR 001"/>
    <w:docVar w:name="TMPeF_datafolder" w:val="COR 001"/>
    <w:docVar w:name="XCD450QKD" w:val="7682b6b7d7724c2da960654ffb5de463"/>
  </w:docVars>
  <w:rsids>
    <w:rsidRoot w:val="00742514"/>
    <w:rsid w:val="00016B25"/>
    <w:rsid w:val="001261DA"/>
    <w:rsid w:val="00126795"/>
    <w:rsid w:val="00146A48"/>
    <w:rsid w:val="001A1A3B"/>
    <w:rsid w:val="001A4043"/>
    <w:rsid w:val="001B40C0"/>
    <w:rsid w:val="001B6F6D"/>
    <w:rsid w:val="001C32AA"/>
    <w:rsid w:val="001F1607"/>
    <w:rsid w:val="00221210"/>
    <w:rsid w:val="00227A03"/>
    <w:rsid w:val="0024653B"/>
    <w:rsid w:val="00252103"/>
    <w:rsid w:val="00262096"/>
    <w:rsid w:val="002B032B"/>
    <w:rsid w:val="002B2E7F"/>
    <w:rsid w:val="002E3F45"/>
    <w:rsid w:val="002F0834"/>
    <w:rsid w:val="003027D5"/>
    <w:rsid w:val="00325C78"/>
    <w:rsid w:val="00384E17"/>
    <w:rsid w:val="00387206"/>
    <w:rsid w:val="003A154D"/>
    <w:rsid w:val="003E576F"/>
    <w:rsid w:val="003F3A84"/>
    <w:rsid w:val="003F73F2"/>
    <w:rsid w:val="00422A64"/>
    <w:rsid w:val="0044071F"/>
    <w:rsid w:val="004B3F83"/>
    <w:rsid w:val="004E6DC4"/>
    <w:rsid w:val="005023C9"/>
    <w:rsid w:val="0051066E"/>
    <w:rsid w:val="00522F11"/>
    <w:rsid w:val="00540A26"/>
    <w:rsid w:val="00596DC8"/>
    <w:rsid w:val="005D3A0B"/>
    <w:rsid w:val="005E31E1"/>
    <w:rsid w:val="00670BA8"/>
    <w:rsid w:val="00671D30"/>
    <w:rsid w:val="00690D3F"/>
    <w:rsid w:val="006F37FC"/>
    <w:rsid w:val="00742514"/>
    <w:rsid w:val="00754532"/>
    <w:rsid w:val="007824B5"/>
    <w:rsid w:val="007A0867"/>
    <w:rsid w:val="007B5764"/>
    <w:rsid w:val="007D1E7E"/>
    <w:rsid w:val="008575B3"/>
    <w:rsid w:val="00866BDC"/>
    <w:rsid w:val="00886433"/>
    <w:rsid w:val="00886584"/>
    <w:rsid w:val="00893B78"/>
    <w:rsid w:val="00964FC6"/>
    <w:rsid w:val="00972E6F"/>
    <w:rsid w:val="009A10E8"/>
    <w:rsid w:val="009A1891"/>
    <w:rsid w:val="009A2A16"/>
    <w:rsid w:val="009A6986"/>
    <w:rsid w:val="00A0118F"/>
    <w:rsid w:val="00A2090D"/>
    <w:rsid w:val="00A372C7"/>
    <w:rsid w:val="00A4779A"/>
    <w:rsid w:val="00A54937"/>
    <w:rsid w:val="00A850C2"/>
    <w:rsid w:val="00AB07EF"/>
    <w:rsid w:val="00AC18CE"/>
    <w:rsid w:val="00B1098B"/>
    <w:rsid w:val="00B62CB9"/>
    <w:rsid w:val="00B9448F"/>
    <w:rsid w:val="00BB7272"/>
    <w:rsid w:val="00C216A8"/>
    <w:rsid w:val="00C8419D"/>
    <w:rsid w:val="00C91DAC"/>
    <w:rsid w:val="00CA77C5"/>
    <w:rsid w:val="00CA7BC2"/>
    <w:rsid w:val="00D6295E"/>
    <w:rsid w:val="00DC021C"/>
    <w:rsid w:val="00E31CD4"/>
    <w:rsid w:val="00E46E9C"/>
    <w:rsid w:val="00EA1B86"/>
    <w:rsid w:val="00EA3B42"/>
    <w:rsid w:val="00EA4F5E"/>
    <w:rsid w:val="00F4035E"/>
    <w:rsid w:val="00F542ED"/>
    <w:rsid w:val="00F76C1B"/>
    <w:rsid w:val="00FA2A3D"/>
    <w:rsid w:val="00FC30D6"/>
    <w:rsid w:val="00FF4C7B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81AB52"/>
  <w15:docId w15:val="{30F73B35-77DD-4267-A5D3-55E2460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/>
    <w:lsdException w:name="heading 2" w:semiHidden="1" w:uiPriority="9"/>
    <w:lsdException w:name="heading 3" w:semiHidden="1" w:uiPriority="9"/>
    <w:lsdException w:name="heading 4" w:semiHidden="1" w:uiPriority="9"/>
    <w:lsdException w:name="heading 5" w:semiHidden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qFormat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qFormat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qFormat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qFormat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nhideWhenUsed/>
    <w:qFormat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5D3A0B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D3A0B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D3A0B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D3A0B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5D3A0B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5D3A0B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D3A0B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D3A0B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D3A0B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A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42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fo@gbc.l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bc.l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  <Tag name="eFormsAipLabel">DNV Restricted</Tag>
</root>
</file>

<file path=customXml/itemProps1.xml><?xml version="1.0" encoding="utf-8"?>
<ds:datastoreItem xmlns:ds="http://schemas.openxmlformats.org/officeDocument/2006/customXml" ds:itemID="{56F9583A-CA33-4B48-A2CB-ADE240E744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87</Words>
  <Characters>449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e Zamozdika</dc:creator>
  <cp:lastModifiedBy>Monta</cp:lastModifiedBy>
  <cp:revision>42</cp:revision>
  <dcterms:created xsi:type="dcterms:W3CDTF">2023-11-06T14:42:00Z</dcterms:created>
  <dcterms:modified xsi:type="dcterms:W3CDTF">2024-03-1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303 055000</vt:lpwstr>
  </property>
  <property fmtid="{D5CDD505-2E9C-101B-9397-08002B2CF9AE}" pid="3" name="TB filename">
    <vt:lpwstr>COR001.dotx</vt:lpwstr>
  </property>
  <property fmtid="{D5CDD505-2E9C-101B-9397-08002B2CF9AE}" pid="4" name="TB id">
    <vt:lpwstr>7304</vt:lpwstr>
  </property>
  <property fmtid="{D5CDD505-2E9C-101B-9397-08002B2CF9AE}" pid="5" name="TB name">
    <vt:lpwstr>COR 001</vt:lpwstr>
  </property>
  <property fmtid="{D5CDD505-2E9C-101B-9397-08002B2CF9AE}" pid="6" name="MSIP_Label_48141450-2387-4aca-b41f-19cd6be9dd3c_Enabled">
    <vt:lpwstr>true</vt:lpwstr>
  </property>
  <property fmtid="{D5CDD505-2E9C-101B-9397-08002B2CF9AE}" pid="7" name="MSIP_Label_48141450-2387-4aca-b41f-19cd6be9dd3c_SetDate">
    <vt:lpwstr>2022-10-11T13:26:23Z</vt:lpwstr>
  </property>
  <property fmtid="{D5CDD505-2E9C-101B-9397-08002B2CF9AE}" pid="8" name="MSIP_Label_48141450-2387-4aca-b41f-19cd6be9dd3c_Method">
    <vt:lpwstr>Standard</vt:lpwstr>
  </property>
  <property fmtid="{D5CDD505-2E9C-101B-9397-08002B2CF9AE}" pid="9" name="MSIP_Label_48141450-2387-4aca-b41f-19cd6be9dd3c_Name">
    <vt:lpwstr>Restricted_Unprotected</vt:lpwstr>
  </property>
  <property fmtid="{D5CDD505-2E9C-101B-9397-08002B2CF9AE}" pid="10" name="MSIP_Label_48141450-2387-4aca-b41f-19cd6be9dd3c_SiteId">
    <vt:lpwstr>adf10e2b-b6e9-41d6-be2f-c12bb566019c</vt:lpwstr>
  </property>
  <property fmtid="{D5CDD505-2E9C-101B-9397-08002B2CF9AE}" pid="11" name="MSIP_Label_48141450-2387-4aca-b41f-19cd6be9dd3c_ActionId">
    <vt:lpwstr>027dff9f-522b-4a26-8051-f362d75e2324</vt:lpwstr>
  </property>
  <property fmtid="{D5CDD505-2E9C-101B-9397-08002B2CF9AE}" pid="12" name="MSIP_Label_48141450-2387-4aca-b41f-19cd6be9dd3c_ContentBits">
    <vt:lpwstr>0</vt:lpwstr>
  </property>
</Properties>
</file>